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Data Scientist position at your esteemed organization, located in the vibrant and innovative hub of United States Los Angeles. As a data science professional with a deep passion for leveraging data to drive impactful decisions, I am eager to contribute my expertise, creativity, and technical acumen to a dynamic team in one of the most influential tech and entertainment centers in the world. The opportunity to work as a Data Scientist in Los Angeles aligns perfectly with my career goals and aspirations.</w:t>
      </w:r>
    </w:p>
    <w:p>
      <w:pPr>
        <w:pStyle w:val="BodyText"/>
      </w:pPr>
      <w:r>
        <w:t xml:space="preserve">With over [X years] of experience in data science, I have developed a robust skill set that spans statistical analysis, machine learning, predictive modeling, and data visualization. My background includes working on complex datasets across industries such as technology, healthcare, finance, and entertainment—sectors that are particularly prominent in the United States Los Angeles ecosystem. I thrive in environments where curiosity meets technical precision, and I am particularly drawn to your organization’s mission of [mention specific company goal or value from their website if known]. This alignment makes me confident that my skills and values would make me a valuable addition to your team.</w:t>
      </w:r>
    </w:p>
    <w:p>
      <w:pPr>
        <w:pStyle w:val="BodyText"/>
      </w:pPr>
      <w:r>
        <w:t xml:space="preserve">As a Data Scientist, I understand the critical role that data plays in shaping strategies, optimizing operations, and uncovering hidden patterns. In my previous roles, I have successfully led projects that transformed raw data into actionable insights. For instance, at [Previous Company], I developed a machine learning model to predict customer churn for a SaaS platform, resulting in a 25% reduction in attrition rates. This experience not only honed my technical abilities but also reinforced the importance of collaboration with cross-functional teams to translate data into tangible business outcomes.</w:t>
      </w:r>
    </w:p>
    <w:p>
      <w:pPr>
        <w:pStyle w:val="BodyText"/>
      </w:pPr>
      <w:r>
        <w:t xml:space="preserve">Los Angeles, as the heart of innovation in the United States, offers a unique blend of opportunities where data science can drive transformation. The city’s thriving tech startups, global entertainment industry, and cutting-edge research institutions create an ecosystem ripe for groundbreaking work. I am particularly inspired by how organizations in Los Angeles are leveraging data to address challenges such as climate change, urban planning, and personalized healthcare. My goal as a Data Scientist is to contribute to initiatives that have a measurable impact on society while pushing the boundaries of what’s possible with data.</w:t>
      </w:r>
    </w:p>
    <w:p>
      <w:pPr>
        <w:pStyle w:val="BodyText"/>
      </w:pPr>
      <w:r>
        <w:t xml:space="preserve">My technical proficiency includes expertise in programming languages such as Python and R, along with frameworks like TensorFlow and PyTorch for machine learning. I am also well-versed in tools like SQL, Tableau, and Power BI for data manipulation and visualization. Additionally, I have a strong foundation in statistical methods, including hypothesis testing, regression analysis, and experimental design. These skills enable me to approach problems systematically while maintaining a focus on scalability and efficiency.</w:t>
      </w:r>
    </w:p>
    <w:p>
      <w:pPr>
        <w:pStyle w:val="BodyText"/>
      </w:pPr>
      <w:r>
        <w:t xml:space="preserve">What sets me apart as a Data Scientist is my ability to combine analytical rigor with storytelling. I believe that data should not only be accurate but also accessible and compelling. In one of my recent projects, I created an interactive dashboard for a healthcare client that simplified complex patient data into intuitive visualizations, empowering stakeholders to make informed decisions quickly. This experience underscored the importance of translating technical findings into narratives that resonate with non-technical audiences—a skill I aim to bring to your organization.</w:t>
      </w:r>
    </w:p>
    <w:p>
      <w:pPr>
        <w:pStyle w:val="BodyText"/>
      </w:pPr>
      <w:r>
        <w:t xml:space="preserve">Los Angeles is not just a city; it is a melting pot of cultures, ideas, and innovations. As someone who has lived and worked in this dynamic environment, I understand the value of adaptability and cultural awareness in a globalized world. The United States Los Angeles job market demands professionals who can thrive in fast-paced settings while maintaining a commitment to ethical practices. I am deeply committed to upholding these standards, ensuring that my work as a Data Scientist aligns with both professional excellence and societal responsibility.</w:t>
      </w:r>
    </w:p>
    <w:p>
      <w:pPr>
        <w:pStyle w:val="BodyText"/>
      </w:pPr>
      <w:r>
        <w:t xml:space="preserve">I am particularly drawn to your organization’s emphasis on [mention specific project, initiative, or value from the company’s website]. This focus resonates with my own belief that data science should be used to solve real-world problems and create sustainable solutions. I am eager to collaborate with a team of like-minded professionals who are passionate about innovation and making a difference in their communities.</w:t>
      </w:r>
    </w:p>
    <w:p>
      <w:pPr>
        <w:pStyle w:val="BodyText"/>
      </w:pPr>
      <w:r>
        <w:t xml:space="preserve">As you review my application, I hope you will consider how my background, skills, and enthusiasm for data science can contribute to your organization’s success. I would be thrilled to discuss how my experience aligns with your needs and how I can add value to your team. Thank you for considering my application. I look forward to the opportunity to speak with you further.</w:t>
      </w:r>
    </w:p>
    <w:p>
      <w:pPr>
        <w:pStyle w:val="BodyText"/>
      </w:pPr>
      <w:r>
        <w:t xml:space="preserve">Sincerely,</w:t>
      </w:r>
    </w:p>
    <w:p>
      <w:pPr>
        <w:pStyle w:val="BodyText"/>
      </w:pPr>
      <w:r>
        <w:t xml:space="preserve">[Your Full Name]</w:t>
      </w:r>
    </w:p>
    <w:p>
      <w:pPr>
        <w:pStyle w:val="BodyText"/>
      </w:pPr>
      <w:r>
        <w:t xml:space="preserve">[Your Email Address]</w:t>
      </w:r>
    </w:p>
    <w:p>
      <w:pPr>
        <w:pStyle w:val="BodyText"/>
      </w:pPr>
      <w:r>
        <w:t xml:space="preserve">[Your Phone Number]</w:t>
      </w:r>
    </w:p>
    <w:p>
      <w:pPr>
        <w:pStyle w:val="BodyText"/>
      </w:pP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ata Scientist Position – United States Los Angeles</dc:title>
  <dc:creator/>
  <dc:language>en</dc:language>
  <cp:keywords/>
  <dcterms:created xsi:type="dcterms:W3CDTF">2026-07-24T22:28:52Z</dcterms:created>
  <dcterms:modified xsi:type="dcterms:W3CDTF">2026-07-24T22:28:52Z</dcterms:modified>
</cp:coreProperties>
</file>

<file path=docProps/custom.xml><?xml version="1.0" encoding="utf-8"?>
<Properties xmlns="http://schemas.openxmlformats.org/officeDocument/2006/custom-properties" xmlns:vt="http://schemas.openxmlformats.org/officeDocument/2006/docPropsVTypes"/>
</file>